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91930" w14:textId="0D57A1C0" w:rsidR="002E7F3A" w:rsidRDefault="00C334DF" w:rsidP="00886EE9">
      <w:pPr>
        <w:pStyle w:val="Heading1"/>
        <w:jc w:val="center"/>
      </w:pPr>
      <w:r>
        <w:t xml:space="preserve">Miami County Commissioner Meeting </w:t>
      </w:r>
      <w:r w:rsidR="00886EE9">
        <w:t xml:space="preserve">  </w:t>
      </w:r>
      <w:r>
        <w:t>March 3, 2025</w:t>
      </w:r>
    </w:p>
    <w:p w14:paraId="41671154" w14:textId="51BD215B" w:rsidR="002E7F3A" w:rsidRDefault="00711FA1" w:rsidP="00C334DF">
      <w:r>
        <w:pict w14:anchorId="649D7F3E">
          <v:rect id="_x0000_i1025" style="width:0;height:1.5pt" o:hralign="center" o:hrstd="t" o:hr="t"/>
        </w:pict>
      </w:r>
    </w:p>
    <w:p w14:paraId="57DC5B79" w14:textId="77777777" w:rsidR="002E7F3A" w:rsidRDefault="00886EE9">
      <w:pPr>
        <w:pStyle w:val="Heading2"/>
      </w:pPr>
      <w:r>
        <w:t>Meeting Information</w:t>
      </w:r>
    </w:p>
    <w:p w14:paraId="3BAE2579" w14:textId="015AE956" w:rsidR="002E7F3A" w:rsidRDefault="00886EE9">
      <w:pPr>
        <w:pStyle w:val="Compact"/>
        <w:numPr>
          <w:ilvl w:val="0"/>
          <w:numId w:val="6"/>
        </w:numPr>
      </w:pPr>
      <w:r>
        <w:t>Date &amp; Time: 2025-03-03 09:0</w:t>
      </w:r>
      <w:r w:rsidR="00C334DF">
        <w:t>0 am</w:t>
      </w:r>
    </w:p>
    <w:p w14:paraId="22E057BE" w14:textId="5F83CD81" w:rsidR="002E7F3A" w:rsidRDefault="00886EE9">
      <w:pPr>
        <w:pStyle w:val="Compact"/>
        <w:numPr>
          <w:ilvl w:val="0"/>
          <w:numId w:val="6"/>
        </w:numPr>
      </w:pPr>
      <w:r>
        <w:t xml:space="preserve">Location: </w:t>
      </w:r>
      <w:r w:rsidR="00C334DF">
        <w:t>25 N Broadway Peru IN 46970 GAR Room</w:t>
      </w:r>
    </w:p>
    <w:p w14:paraId="1392E420" w14:textId="05CA9288" w:rsidR="002E7F3A" w:rsidRDefault="00886EE9">
      <w:pPr>
        <w:pStyle w:val="Compact"/>
        <w:numPr>
          <w:ilvl w:val="0"/>
          <w:numId w:val="6"/>
        </w:numPr>
      </w:pPr>
      <w:r>
        <w:t xml:space="preserve">Attendees: </w:t>
      </w:r>
    </w:p>
    <w:p w14:paraId="646C7384" w14:textId="05943322" w:rsidR="00C334DF" w:rsidRDefault="00C334DF">
      <w:pPr>
        <w:pStyle w:val="Compact"/>
        <w:numPr>
          <w:ilvl w:val="0"/>
          <w:numId w:val="6"/>
        </w:numPr>
      </w:pPr>
      <w:r>
        <w:t>Commissioner Fred Musselman</w:t>
      </w:r>
    </w:p>
    <w:p w14:paraId="6CBFC113" w14:textId="569D2845" w:rsidR="00C334DF" w:rsidRDefault="00C334DF">
      <w:pPr>
        <w:pStyle w:val="Compact"/>
        <w:numPr>
          <w:ilvl w:val="0"/>
          <w:numId w:val="6"/>
        </w:numPr>
      </w:pPr>
      <w:r>
        <w:t>Commissioner Brenda Weaver</w:t>
      </w:r>
    </w:p>
    <w:p w14:paraId="46A7EB6C" w14:textId="04BBA644" w:rsidR="00C334DF" w:rsidRDefault="00C334DF">
      <w:pPr>
        <w:pStyle w:val="Compact"/>
        <w:numPr>
          <w:ilvl w:val="0"/>
          <w:numId w:val="6"/>
        </w:numPr>
      </w:pPr>
      <w:r>
        <w:t>Commissioner Mark Horner</w:t>
      </w:r>
    </w:p>
    <w:p w14:paraId="70F23978" w14:textId="5D5DD79E" w:rsidR="00C334DF" w:rsidRDefault="00C334DF">
      <w:pPr>
        <w:pStyle w:val="Compact"/>
        <w:numPr>
          <w:ilvl w:val="0"/>
          <w:numId w:val="6"/>
        </w:numPr>
      </w:pPr>
      <w:r>
        <w:t>Auditor Annette Phillippo</w:t>
      </w:r>
    </w:p>
    <w:p w14:paraId="3A2858D6" w14:textId="5E8D704C" w:rsidR="00C334DF" w:rsidRDefault="00C334DF">
      <w:pPr>
        <w:pStyle w:val="Compact"/>
        <w:numPr>
          <w:ilvl w:val="0"/>
          <w:numId w:val="6"/>
        </w:numPr>
      </w:pPr>
      <w:r>
        <w:t>Kerry Worl and Janice Hughes Highway Dept</w:t>
      </w:r>
    </w:p>
    <w:p w14:paraId="44BFC610" w14:textId="7D584706" w:rsidR="00C334DF" w:rsidRDefault="00C334DF">
      <w:pPr>
        <w:pStyle w:val="Compact"/>
        <w:numPr>
          <w:ilvl w:val="0"/>
          <w:numId w:val="6"/>
        </w:numPr>
      </w:pPr>
      <w:r>
        <w:t xml:space="preserve">Dave </w:t>
      </w:r>
      <w:r w:rsidR="00886EE9">
        <w:t>Buck and</w:t>
      </w:r>
      <w:r w:rsidR="00264E52">
        <w:t xml:space="preserve"> Colin Solomon </w:t>
      </w:r>
      <w:r>
        <w:t xml:space="preserve">from </w:t>
      </w:r>
      <w:r w:rsidR="00264E52">
        <w:t>BF&amp;S</w:t>
      </w:r>
    </w:p>
    <w:p w14:paraId="054659C6" w14:textId="77777777" w:rsidR="002E7F3A" w:rsidRDefault="00886EE9">
      <w:pPr>
        <w:pStyle w:val="Heading2"/>
      </w:pPr>
      <w:r>
        <w:t>Meeting Notes</w:t>
      </w:r>
    </w:p>
    <w:p w14:paraId="76EEB29B" w14:textId="77777777" w:rsidR="002E7F3A" w:rsidRDefault="00886EE9">
      <w:pPr>
        <w:pStyle w:val="Heading3"/>
      </w:pPr>
      <w:r>
        <w:t>1. Infrastructure Projects and Funding</w:t>
      </w:r>
    </w:p>
    <w:p w14:paraId="3E46CE8F" w14:textId="7F17401A" w:rsidR="002E7F3A" w:rsidRDefault="00886EE9">
      <w:pPr>
        <w:pStyle w:val="Compact"/>
        <w:numPr>
          <w:ilvl w:val="0"/>
          <w:numId w:val="7"/>
        </w:numPr>
      </w:pPr>
      <w:r>
        <w:rPr>
          <w:b/>
          <w:bCs/>
        </w:rPr>
        <w:t>Bed and Road Conditions</w:t>
      </w:r>
      <w:r>
        <w:br/>
      </w:r>
      <w:r w:rsidR="002F56BD">
        <w:t>Kerry Worl discussed</w:t>
      </w:r>
      <w:r>
        <w:t xml:space="preserve"> the current state of beds and road conditions, highlighting issues with frost and water affecting roads.</w:t>
      </w:r>
      <w:r w:rsidR="002F56BD">
        <w:t xml:space="preserve"> Kerry said from what he sees they are trouble with the roads. </w:t>
      </w:r>
      <w:r w:rsidR="00264E52">
        <w:t xml:space="preserve">Because the frost is still there, and the water is setting. It's not going down. So, I see a lot of them starting to break up. I know it's crumbled. Hopefully it gets thawed out and it heals itself a little bit. But there could be a bad year for fixing. </w:t>
      </w:r>
      <w:r w:rsidR="002F56BD">
        <w:t xml:space="preserve"> </w:t>
      </w:r>
    </w:p>
    <w:p w14:paraId="7EB4D147" w14:textId="796611CC" w:rsidR="002F56BD" w:rsidRDefault="002F56BD" w:rsidP="002F56BD">
      <w:pPr>
        <w:pStyle w:val="Compact"/>
        <w:ind w:left="720"/>
      </w:pPr>
    </w:p>
    <w:p w14:paraId="310213D8" w14:textId="74D8554A" w:rsidR="00264E52" w:rsidRDefault="00886EE9" w:rsidP="00264E52">
      <w:pPr>
        <w:pStyle w:val="Compact"/>
        <w:numPr>
          <w:ilvl w:val="0"/>
          <w:numId w:val="7"/>
        </w:numPr>
      </w:pPr>
      <w:r>
        <w:rPr>
          <w:b/>
          <w:bCs/>
        </w:rPr>
        <w:t>Truck Purchase</w:t>
      </w:r>
      <w:r>
        <w:br/>
      </w:r>
      <w:r w:rsidR="00264E52">
        <w:t xml:space="preserve">Janice Hughes asked to pay Wiers out of docket. </w:t>
      </w:r>
      <w:r>
        <w:t>Approval of spending $117,</w:t>
      </w:r>
      <w:r w:rsidR="00264E52">
        <w:t>527.00</w:t>
      </w:r>
      <w:r>
        <w:t xml:space="preserve"> </w:t>
      </w:r>
      <w:r w:rsidR="00264E52">
        <w:t>on</w:t>
      </w:r>
      <w:r>
        <w:t xml:space="preserve"> a truck, with funds from a $100,000 grant and additional $17,000 from LRMS.</w:t>
      </w:r>
      <w:r w:rsidR="00264E52">
        <w:t xml:space="preserve"> Commissioner Weaver made a motion, Commissioner Horner 2</w:t>
      </w:r>
      <w:r w:rsidR="00264E52" w:rsidRPr="00264E52">
        <w:rPr>
          <w:vertAlign w:val="superscript"/>
        </w:rPr>
        <w:t>nd</w:t>
      </w:r>
      <w:r w:rsidR="00264E52">
        <w:t xml:space="preserve"> to pay $117,000 for the truck. All in favor, passed 3-0</w:t>
      </w:r>
    </w:p>
    <w:p w14:paraId="1A62E437" w14:textId="77777777" w:rsidR="00264E52" w:rsidRDefault="00264E52" w:rsidP="00264E52">
      <w:pPr>
        <w:pStyle w:val="ListParagraph"/>
      </w:pPr>
    </w:p>
    <w:p w14:paraId="1A0058FF" w14:textId="77777777" w:rsidR="00264E52" w:rsidRDefault="00264E52" w:rsidP="00264E52">
      <w:pPr>
        <w:pStyle w:val="Compact"/>
        <w:ind w:left="720"/>
      </w:pPr>
    </w:p>
    <w:p w14:paraId="239C9CE0" w14:textId="34365580" w:rsidR="00F62147" w:rsidRDefault="00886EE9" w:rsidP="00F62147">
      <w:pPr>
        <w:pStyle w:val="BodyText"/>
      </w:pPr>
      <w:r>
        <w:rPr>
          <w:b/>
          <w:bCs/>
        </w:rPr>
        <w:t>Bridge and Culvert Projects</w:t>
      </w:r>
      <w:r>
        <w:br/>
        <w:t>Discussion on various bridge and culvert projects, including Wabash Road, Pawpaw Pi</w:t>
      </w:r>
      <w:r w:rsidR="009B58B9">
        <w:t>k</w:t>
      </w:r>
      <w:r>
        <w:t>e, and others, with details on costs and funding.</w:t>
      </w:r>
      <w:r w:rsidR="005E198E">
        <w:t xml:space="preserve"> Dave Buck </w:t>
      </w:r>
      <w:r w:rsidR="005E198E">
        <w:lastRenderedPageBreak/>
        <w:t xml:space="preserve">explained this is part of the CCMG program INDOT </w:t>
      </w:r>
      <w:r w:rsidR="00F62147">
        <w:t>administers,</w:t>
      </w:r>
      <w:r w:rsidR="005E198E">
        <w:t xml:space="preserve"> and we've done several projects on old 24 the last two years two and a half years with the </w:t>
      </w:r>
      <w:r w:rsidR="00F62147">
        <w:t>county. First</w:t>
      </w:r>
      <w:r w:rsidR="005E198E">
        <w:t xml:space="preserve"> Logansport Road before that was done a couple years ago and then last </w:t>
      </w:r>
      <w:proofErr w:type="gramStart"/>
      <w:r w:rsidR="005E198E">
        <w:t>year</w:t>
      </w:r>
      <w:proofErr w:type="gramEnd"/>
      <w:r w:rsidR="005E198E">
        <w:t xml:space="preserve"> we finished Logansport Road and did a part of the Wabash Rd</w:t>
      </w:r>
      <w:r w:rsidR="009B58B9">
        <w:t>.</w:t>
      </w:r>
      <w:r w:rsidR="005E198E">
        <w:t xml:space="preserve"> In looking at Wabash Road for the third and final phase of resurfacing that, unfortunately, there's a large culvert just east of Country Club that goes underneath Wabash Road</w:t>
      </w:r>
      <w:r w:rsidR="00F62147">
        <w:t xml:space="preserve"> </w:t>
      </w:r>
      <w:r w:rsidR="005E198E">
        <w:t>need</w:t>
      </w:r>
      <w:r w:rsidR="00F62147">
        <w:t>s</w:t>
      </w:r>
      <w:r w:rsidR="005E198E">
        <w:t xml:space="preserve"> to be replaced before they continue.</w:t>
      </w:r>
      <w:r w:rsidR="00F62147">
        <w:t xml:space="preserve"> So, what this proposed task order does is add the engineering services needed to design and document together for that culvert to become a part of the overall project. It does require its own application because it's a separate work type than resurface under the CCMG application rule. We've got that included here as well.</w:t>
      </w:r>
      <w:r w:rsidR="00F62147" w:rsidRPr="00F62147">
        <w:t xml:space="preserve"> </w:t>
      </w:r>
      <w:r w:rsidR="00F62147">
        <w:t xml:space="preserve">  </w:t>
      </w:r>
    </w:p>
    <w:p w14:paraId="28FC63B2" w14:textId="77D376D4" w:rsidR="005E198E" w:rsidRDefault="00F62147" w:rsidP="005E198E">
      <w:pPr>
        <w:pStyle w:val="BodyText"/>
      </w:pPr>
      <w:r>
        <w:t xml:space="preserve">Everything for phase three was already included in the previous task order that was in 2023, I think. Planning to do as far as the scoping project, but adding this culvert was a lot more than... Basically all the steps you must do for a bridge in terms of permitting that's close to a bridge in terms of the span length that defines the difference between a bridge and a culvert. </w:t>
      </w:r>
    </w:p>
    <w:p w14:paraId="2EEA7FD9" w14:textId="00143C7D" w:rsidR="00F62147" w:rsidRDefault="00F62147" w:rsidP="00F62147">
      <w:pPr>
        <w:pStyle w:val="BodyText"/>
      </w:pPr>
      <w:r>
        <w:t>There's a little bit of utility coordination as well in this. Hopefully we can minimize the amount of any relocations and avoid them if possible. And we intend to avoid any needed right-of-way</w:t>
      </w:r>
      <w:r w:rsidR="009B58B9">
        <w:t>.</w:t>
      </w:r>
      <w:r>
        <w:t xml:space="preserve"> Also, we've been blessed with good pricing the first two phases. We've been a little overconservative </w:t>
      </w:r>
      <w:r w:rsidR="00E244A0">
        <w:t>about</w:t>
      </w:r>
      <w:r>
        <w:t xml:space="preserve"> our cost estimates. We go over budget, but we've not been able to use the full grant amount.</w:t>
      </w:r>
    </w:p>
    <w:p w14:paraId="59BFCF7D" w14:textId="29B69863" w:rsidR="00F62147" w:rsidRDefault="00F62147" w:rsidP="00F62147">
      <w:pPr>
        <w:pStyle w:val="BodyText"/>
      </w:pPr>
      <w:r>
        <w:br/>
      </w:r>
      <w:r w:rsidR="009B58B9">
        <w:t>So,</w:t>
      </w:r>
      <w:r>
        <w:t xml:space="preserve"> learning from that and sharpening our pencil, we think the cap that's on CC... on an annual basis there will be enough funds to resurface pawpaw pipe as well through the application so we would amend the intended phase three for Wabash Road to also include not just phase three but also </w:t>
      </w:r>
      <w:proofErr w:type="spellStart"/>
      <w:r w:rsidR="009B58B9">
        <w:t>P</w:t>
      </w:r>
      <w:r>
        <w:t>aw</w:t>
      </w:r>
      <w:r w:rsidR="009B58B9">
        <w:t>P</w:t>
      </w:r>
      <w:r>
        <w:t>aw</w:t>
      </w:r>
      <w:proofErr w:type="spellEnd"/>
      <w:r>
        <w:t xml:space="preserve"> </w:t>
      </w:r>
      <w:r w:rsidR="009B58B9">
        <w:t>Pike</w:t>
      </w:r>
      <w:r>
        <w:t xml:space="preserve">. So that would probably serve as the detour while a culvert is being taken out and replaced. </w:t>
      </w:r>
    </w:p>
    <w:p w14:paraId="3CBCF54F" w14:textId="62BF8298" w:rsidR="00E244A0" w:rsidRDefault="00E244A0" w:rsidP="00E244A0">
      <w:pPr>
        <w:pStyle w:val="BodyText"/>
      </w:pPr>
      <w:r>
        <w:t>Janice Hughes indicated we have $100,000, and we have budgeted it for the 2025 year out of wheel tax.  We had a lot of bridge calls this weeken</w:t>
      </w:r>
      <w:r w:rsidR="009B58B9">
        <w:t xml:space="preserve">d.  We also have </w:t>
      </w:r>
      <w:r w:rsidR="00336EAE">
        <w:t>money in</w:t>
      </w:r>
      <w:r>
        <w:t xml:space="preserve"> Cum Bridge because that culvert is really some of that planning. We could take some of the consulting fee out of Cum Bridge if we need to. And if you recall, a lot of that money because of design comes back in. And I think I looked at current balance and Cum Bridge is, they're all </w:t>
      </w:r>
      <w:r w:rsidR="009B58B9">
        <w:t>healthy</w:t>
      </w:r>
      <w:r>
        <w:t xml:space="preserve"> right now. Cum Bridge has $773,867 currently. And every time I turn in a design for the DES numbers we have, we get reimbursed 80%.</w:t>
      </w:r>
    </w:p>
    <w:p w14:paraId="4D1E354F" w14:textId="77777777" w:rsidR="00336EAE" w:rsidRDefault="001E4E8A" w:rsidP="00336EAE">
      <w:pPr>
        <w:pStyle w:val="BodyText"/>
      </w:pPr>
      <w:r>
        <w:t xml:space="preserve">Commissioner Musselman asked about the timeline of the project.  Mr. Buck replied, CCMG has two application windows, </w:t>
      </w:r>
      <w:proofErr w:type="gramStart"/>
      <w:r>
        <w:t>one's</w:t>
      </w:r>
      <w:proofErr w:type="gramEnd"/>
      <w:r>
        <w:t xml:space="preserve"> in the month of January and the </w:t>
      </w:r>
      <w:proofErr w:type="gramStart"/>
      <w:r>
        <w:t>second's</w:t>
      </w:r>
      <w:proofErr w:type="gramEnd"/>
      <w:r>
        <w:t xml:space="preserve"> in July. Our intention would be to apply in July. They normally announce the awards a few months after the month of the application,</w:t>
      </w:r>
      <w:r>
        <w:br/>
        <w:t xml:space="preserve">so it's probably going to be October or November before end. </w:t>
      </w:r>
      <w:r w:rsidR="00305532">
        <w:t>So,</w:t>
      </w:r>
      <w:r>
        <w:t xml:space="preserve"> then we would roll into a bidding schedule late this year for the construction to happen through the 26th construction season. </w:t>
      </w:r>
    </w:p>
    <w:p w14:paraId="0DEAB40C" w14:textId="30266C87" w:rsidR="005E198E" w:rsidRDefault="00305532" w:rsidP="00336EAE">
      <w:pPr>
        <w:pStyle w:val="BodyText"/>
      </w:pPr>
      <w:r>
        <w:lastRenderedPageBreak/>
        <w:t xml:space="preserve">Commissioner Musselman made </w:t>
      </w:r>
      <w:r w:rsidR="001E4E8A">
        <w:t>a motion to approve</w:t>
      </w:r>
      <w:r>
        <w:t>, Commissioner Weaver second</w:t>
      </w:r>
      <w:r w:rsidR="001E4E8A">
        <w:t xml:space="preserve"> to approve the design contract</w:t>
      </w:r>
      <w:r>
        <w:t>.  “Approved 3-0</w:t>
      </w:r>
    </w:p>
    <w:p w14:paraId="3C0A6E03" w14:textId="77777777" w:rsidR="00305532" w:rsidRDefault="00305532" w:rsidP="001E4E8A">
      <w:pPr>
        <w:pStyle w:val="Compact"/>
      </w:pPr>
    </w:p>
    <w:p w14:paraId="6E10D323" w14:textId="786B77B9" w:rsidR="00305532" w:rsidRPr="00305532" w:rsidRDefault="00886EE9">
      <w:pPr>
        <w:pStyle w:val="Compact"/>
        <w:numPr>
          <w:ilvl w:val="0"/>
          <w:numId w:val="7"/>
        </w:numPr>
      </w:pPr>
      <w:r>
        <w:rPr>
          <w:b/>
          <w:bCs/>
        </w:rPr>
        <w:t>Federal Aid for Bridge 164</w:t>
      </w:r>
      <w:r w:rsidR="00305532">
        <w:rPr>
          <w:b/>
          <w:bCs/>
        </w:rPr>
        <w:t xml:space="preserve"> Eel River in Mexico IN. </w:t>
      </w:r>
    </w:p>
    <w:p w14:paraId="066BE0EA" w14:textId="77777777" w:rsidR="001A123C" w:rsidRDefault="00305532" w:rsidP="00305532">
      <w:pPr>
        <w:pStyle w:val="Compact"/>
        <w:ind w:left="720"/>
      </w:pPr>
      <w:r w:rsidRPr="001A123C">
        <w:t>Janice Hughes read a portion of the email she received from Kathy Eaton-</w:t>
      </w:r>
      <w:proofErr w:type="spellStart"/>
      <w:r w:rsidRPr="001A123C">
        <w:t>Kellip</w:t>
      </w:r>
      <w:proofErr w:type="spellEnd"/>
      <w:r w:rsidRPr="001A123C">
        <w:t xml:space="preserve">, the director over bridges in the entire </w:t>
      </w:r>
      <w:r w:rsidR="001A123C" w:rsidRPr="001A123C">
        <w:t>state, regarding the federal aid call.</w:t>
      </w:r>
      <w:r w:rsidR="001A123C">
        <w:t xml:space="preserve"> There was $430 million of total project costs being applied for with a $330 million request from NDA.</w:t>
      </w:r>
    </w:p>
    <w:p w14:paraId="02441289" w14:textId="79AD3F8C" w:rsidR="002E7F3A" w:rsidRDefault="00886EE9" w:rsidP="00305532">
      <w:pPr>
        <w:pStyle w:val="Compact"/>
        <w:ind w:left="720"/>
      </w:pPr>
      <w:r w:rsidRPr="001A123C">
        <w:br/>
      </w:r>
      <w:r>
        <w:t>Consideration of funding 75% of preliminary engineering costs for Bridge 164 with local funds due to federal aid shortages.</w:t>
      </w:r>
    </w:p>
    <w:p w14:paraId="61BA0DCE" w14:textId="77777777" w:rsidR="001A123C" w:rsidRDefault="001A123C" w:rsidP="001A123C">
      <w:pPr>
        <w:pStyle w:val="Compact"/>
        <w:ind w:left="720"/>
      </w:pPr>
    </w:p>
    <w:p w14:paraId="6BF13D9F" w14:textId="024CA909" w:rsidR="001A123C" w:rsidRPr="001A123C" w:rsidRDefault="001A123C" w:rsidP="001A123C">
      <w:pPr>
        <w:pStyle w:val="Compact"/>
        <w:ind w:left="720"/>
      </w:pPr>
      <w:r>
        <w:t xml:space="preserve">Commissioner Horner made a motion to cover </w:t>
      </w:r>
      <w:proofErr w:type="gramStart"/>
      <w:r>
        <w:t>the 75</w:t>
      </w:r>
      <w:proofErr w:type="gramEnd"/>
      <w:r>
        <w:t>% of the engineering costs on the bridge. Commissioner Weaver 2</w:t>
      </w:r>
      <w:r w:rsidRPr="001A123C">
        <w:rPr>
          <w:vertAlign w:val="superscript"/>
        </w:rPr>
        <w:t>nd</w:t>
      </w:r>
      <w:r>
        <w:t xml:space="preserve"> the motion.  It passed unanimously. </w:t>
      </w:r>
    </w:p>
    <w:p w14:paraId="51AF6353" w14:textId="77777777" w:rsidR="00163995" w:rsidRPr="00163995" w:rsidRDefault="00886EE9">
      <w:pPr>
        <w:pStyle w:val="Compact"/>
        <w:numPr>
          <w:ilvl w:val="0"/>
          <w:numId w:val="7"/>
        </w:numPr>
      </w:pPr>
      <w:r>
        <w:rPr>
          <w:b/>
          <w:bCs/>
        </w:rPr>
        <w:t>Bridge 46 Project</w:t>
      </w:r>
    </w:p>
    <w:p w14:paraId="4CEB296A" w14:textId="1F357163" w:rsidR="00163995" w:rsidRDefault="00163995" w:rsidP="00163995">
      <w:pPr>
        <w:pStyle w:val="BodyText"/>
        <w:ind w:left="720"/>
      </w:pPr>
      <w:r>
        <w:t xml:space="preserve">Janice Hughes said the Town of Denver is working with BF&amp;S trying to get community crossing matching grant. With the community crossing matching grant next year we can have two projects open at once as long as that they're not two years out you have to complete yeah that's what I was thinking so we would go in for the overlay on that bridge and we would use CCMG bridge so it has to </w:t>
      </w:r>
      <w:r w:rsidR="006A413E">
        <w:t>.</w:t>
      </w:r>
      <w:r>
        <w:t xml:space="preserve">have engineers, Brian Wright came down </w:t>
      </w:r>
      <w:r w:rsidR="008C2262">
        <w:t xml:space="preserve">Dave Buck and Colin Solomon </w:t>
      </w:r>
      <w:r>
        <w:t>last  week the total amount  not to exceed $106,700.00.</w:t>
      </w:r>
    </w:p>
    <w:p w14:paraId="2EAE8838" w14:textId="77777777" w:rsidR="00163995" w:rsidRDefault="00163995" w:rsidP="00163995">
      <w:pPr>
        <w:pStyle w:val="BodyText"/>
        <w:ind w:left="720"/>
      </w:pPr>
    </w:p>
    <w:p w14:paraId="097B1F6A" w14:textId="1B261A77" w:rsidR="00163995" w:rsidRDefault="006A413E" w:rsidP="006A413E">
      <w:pPr>
        <w:pStyle w:val="BodyText"/>
        <w:ind w:left="720"/>
      </w:pPr>
      <w:r>
        <w:t xml:space="preserve">Commissioner Weaver motioned and Commissioner Horner </w:t>
      </w:r>
      <w:r w:rsidR="00163995">
        <w:t>second</w:t>
      </w:r>
      <w:r>
        <w:t>ed</w:t>
      </w:r>
      <w:r w:rsidR="00163995">
        <w:t xml:space="preserve"> to pay for the engineering on Bridge 46, crossing the </w:t>
      </w:r>
      <w:r>
        <w:t xml:space="preserve">Eel </w:t>
      </w:r>
      <w:proofErr w:type="gramStart"/>
      <w:r>
        <w:t xml:space="preserve">River </w:t>
      </w:r>
      <w:r w:rsidR="00163995">
        <w:t xml:space="preserve"> at</w:t>
      </w:r>
      <w:proofErr w:type="gramEnd"/>
      <w:r w:rsidR="00163995">
        <w:t xml:space="preserve"> Denver. </w:t>
      </w:r>
      <w:r>
        <w:t>Motion carried 3-0</w:t>
      </w:r>
    </w:p>
    <w:p w14:paraId="17C456D3" w14:textId="55E7BF49" w:rsidR="001A123C" w:rsidRDefault="001A123C" w:rsidP="006A413E">
      <w:pPr>
        <w:pStyle w:val="Compact"/>
        <w:ind w:left="720"/>
      </w:pPr>
    </w:p>
    <w:p w14:paraId="590ED16F" w14:textId="7CCAA9F1" w:rsidR="002E7F3A" w:rsidRDefault="00886EE9">
      <w:pPr>
        <w:pStyle w:val="Compact"/>
        <w:numPr>
          <w:ilvl w:val="0"/>
          <w:numId w:val="7"/>
        </w:numPr>
      </w:pPr>
      <w:r>
        <w:rPr>
          <w:b/>
          <w:bCs/>
        </w:rPr>
        <w:t>Additional Engineering Consulting Fees</w:t>
      </w:r>
      <w:r>
        <w:br/>
        <w:t>Proposal to allocate an additional $200,000 for engineering consulting fees from wheel tax funds.</w:t>
      </w:r>
      <w:r w:rsidR="006A413E">
        <w:t xml:space="preserve"> (4957)</w:t>
      </w:r>
    </w:p>
    <w:p w14:paraId="1EE4A43B" w14:textId="77777777" w:rsidR="003033C8" w:rsidRDefault="003033C8" w:rsidP="006A413E">
      <w:pPr>
        <w:pStyle w:val="Compact"/>
        <w:ind w:left="720"/>
      </w:pPr>
    </w:p>
    <w:p w14:paraId="105F5394" w14:textId="1681C61B" w:rsidR="003033C8" w:rsidRDefault="006A413E" w:rsidP="003033C8">
      <w:pPr>
        <w:pStyle w:val="Compact"/>
        <w:ind w:left="720"/>
      </w:pPr>
      <w:r>
        <w:t>Commissioner Weaver made a motion to allow $200,000 of additional. Commissioner Horner 2</w:t>
      </w:r>
      <w:r w:rsidRPr="006A413E">
        <w:rPr>
          <w:vertAlign w:val="superscript"/>
        </w:rPr>
        <w:t>nd</w:t>
      </w:r>
      <w:r>
        <w:t xml:space="preserve">.  </w:t>
      </w:r>
      <w:r w:rsidR="003033C8">
        <w:t xml:space="preserve">Approved 3-0  </w:t>
      </w:r>
    </w:p>
    <w:p w14:paraId="23D5A175" w14:textId="616A4F4E" w:rsidR="003033C8" w:rsidRDefault="003033C8" w:rsidP="003033C8">
      <w:pPr>
        <w:pStyle w:val="Compact"/>
        <w:ind w:left="720"/>
      </w:pPr>
      <w:r>
        <w:t xml:space="preserve">Next step with the county Council in </w:t>
      </w:r>
      <w:proofErr w:type="gramStart"/>
      <w:r>
        <w:t>Aprils</w:t>
      </w:r>
      <w:proofErr w:type="gramEnd"/>
      <w:r>
        <w:t xml:space="preserve"> meeting. </w:t>
      </w:r>
    </w:p>
    <w:p w14:paraId="0F72EE9C" w14:textId="77777777" w:rsidR="003033C8" w:rsidRDefault="003033C8" w:rsidP="003033C8">
      <w:pPr>
        <w:pStyle w:val="Compact"/>
        <w:ind w:left="720"/>
      </w:pPr>
    </w:p>
    <w:p w14:paraId="7565E67C" w14:textId="447D2774" w:rsidR="002E7F3A" w:rsidRDefault="00886EE9">
      <w:pPr>
        <w:pStyle w:val="Heading3"/>
      </w:pPr>
      <w:r>
        <w:t>2. County Financial and Operational Improvements</w:t>
      </w:r>
    </w:p>
    <w:p w14:paraId="61481C0E" w14:textId="0ABD338A" w:rsidR="002E7F3A" w:rsidRDefault="00886EE9">
      <w:pPr>
        <w:pStyle w:val="Compact"/>
        <w:numPr>
          <w:ilvl w:val="0"/>
          <w:numId w:val="9"/>
        </w:numPr>
      </w:pPr>
      <w:r>
        <w:rPr>
          <w:b/>
          <w:bCs/>
        </w:rPr>
        <w:t>Remote Claims System</w:t>
      </w:r>
      <w:r>
        <w:br/>
      </w:r>
      <w:r w:rsidR="003033C8">
        <w:t>Auditor Phillippo discussed</w:t>
      </w:r>
      <w:r>
        <w:t xml:space="preserve"> implementing a remote claims system allowing claims to be submitted electronically, reducing paperwork and errors. The </w:t>
      </w:r>
      <w:r>
        <w:lastRenderedPageBreak/>
        <w:t xml:space="preserve">system costs $4,000 annually and is expected to streamline processes. </w:t>
      </w:r>
      <w:r w:rsidR="003033C8">
        <w:t xml:space="preserve">Concerns by Janice Hughes </w:t>
      </w:r>
      <w:r>
        <w:t>about voucher numbers and overrides for insufficient funds were raised, with assurances given that these issues would be addressed.</w:t>
      </w:r>
    </w:p>
    <w:p w14:paraId="14D2FADD" w14:textId="164AD1E1" w:rsidR="003033C8" w:rsidRDefault="003033C8" w:rsidP="003033C8">
      <w:pPr>
        <w:pStyle w:val="Compact"/>
        <w:ind w:left="720"/>
        <w:rPr>
          <w:b/>
          <w:bCs/>
        </w:rPr>
      </w:pPr>
    </w:p>
    <w:p w14:paraId="48739C95" w14:textId="55F73705" w:rsidR="003033C8" w:rsidRDefault="003033C8" w:rsidP="003033C8">
      <w:pPr>
        <w:pStyle w:val="Compact"/>
        <w:ind w:left="720"/>
      </w:pPr>
      <w:r>
        <w:t>Commissioner Musselman made a motion to approve the Low Remote Claims for $4000.00, Commissioner Weaver 2</w:t>
      </w:r>
      <w:r w:rsidRPr="003033C8">
        <w:rPr>
          <w:vertAlign w:val="superscript"/>
        </w:rPr>
        <w:t>nd</w:t>
      </w:r>
      <w:r>
        <w:t xml:space="preserve"> the motion.  All approved. 3-0</w:t>
      </w:r>
    </w:p>
    <w:p w14:paraId="653632D2" w14:textId="77777777" w:rsidR="003033C8" w:rsidRDefault="003033C8" w:rsidP="003033C8">
      <w:pPr>
        <w:pStyle w:val="Compact"/>
        <w:ind w:left="720"/>
      </w:pPr>
    </w:p>
    <w:p w14:paraId="26692C6A" w14:textId="77777777" w:rsidR="002E7F3A" w:rsidRDefault="00886EE9">
      <w:pPr>
        <w:pStyle w:val="Compact"/>
        <w:numPr>
          <w:ilvl w:val="0"/>
          <w:numId w:val="9"/>
        </w:numPr>
      </w:pPr>
      <w:r>
        <w:rPr>
          <w:b/>
          <w:bCs/>
        </w:rPr>
        <w:t>Baker Tilly Contract</w:t>
      </w:r>
      <w:r>
        <w:br/>
        <w:t>A proposal to hire Baker Tilly for a five-year comprehensive financial plan was discussed. The plan would analyze various financial aspects of the county, with a contract not exceeding $30,000. The oversight of this contract was acknowledged, and approval was sought to move forward.</w:t>
      </w:r>
    </w:p>
    <w:p w14:paraId="45843418" w14:textId="77777777" w:rsidR="002335A4" w:rsidRDefault="002335A4" w:rsidP="003033C8">
      <w:pPr>
        <w:pStyle w:val="Compact"/>
        <w:ind w:left="720"/>
        <w:rPr>
          <w:b/>
          <w:bCs/>
        </w:rPr>
      </w:pPr>
    </w:p>
    <w:p w14:paraId="7F7C02F5" w14:textId="2642B2E2" w:rsidR="003033C8" w:rsidRDefault="003033C8" w:rsidP="003033C8">
      <w:pPr>
        <w:pStyle w:val="Compact"/>
        <w:ind w:left="720"/>
      </w:pPr>
      <w:r w:rsidRPr="002335A4">
        <w:t>Commissioner Weaver made a motion to approve</w:t>
      </w:r>
      <w:r w:rsidR="002335A4" w:rsidRPr="002335A4">
        <w:t xml:space="preserve"> the contract with Baker Tilly</w:t>
      </w:r>
      <w:r w:rsidRPr="002335A4">
        <w:t>, Commissioner Horner 2</w:t>
      </w:r>
      <w:proofErr w:type="gramStart"/>
      <w:r w:rsidRPr="002335A4">
        <w:rPr>
          <w:vertAlign w:val="superscript"/>
        </w:rPr>
        <w:t>nd</w:t>
      </w:r>
      <w:r w:rsidRPr="002335A4">
        <w:t xml:space="preserve"> </w:t>
      </w:r>
      <w:r w:rsidR="002335A4">
        <w:t>.</w:t>
      </w:r>
      <w:proofErr w:type="gramEnd"/>
      <w:r w:rsidR="002335A4">
        <w:t xml:space="preserve">  passed 3-0</w:t>
      </w:r>
    </w:p>
    <w:p w14:paraId="7B4CE392" w14:textId="77777777" w:rsidR="002335A4" w:rsidRPr="002335A4" w:rsidRDefault="002335A4" w:rsidP="003033C8">
      <w:pPr>
        <w:pStyle w:val="Compact"/>
        <w:ind w:left="720"/>
      </w:pPr>
    </w:p>
    <w:p w14:paraId="2BD9A47E" w14:textId="143D6011" w:rsidR="002E7F3A" w:rsidRDefault="00886EE9">
      <w:pPr>
        <w:pStyle w:val="Compact"/>
        <w:numPr>
          <w:ilvl w:val="0"/>
          <w:numId w:val="9"/>
        </w:numPr>
      </w:pPr>
      <w:r>
        <w:rPr>
          <w:b/>
          <w:bCs/>
        </w:rPr>
        <w:t>Incident Report</w:t>
      </w:r>
      <w:r>
        <w:br/>
      </w:r>
      <w:r w:rsidR="002335A4">
        <w:t>Sheriff Hunter updated on the incident</w:t>
      </w:r>
      <w:r>
        <w:t xml:space="preserve"> involving a theft in the </w:t>
      </w:r>
      <w:r w:rsidR="004728A2">
        <w:t>county involving</w:t>
      </w:r>
      <w:r w:rsidR="002335A4">
        <w:t xml:space="preserve"> </w:t>
      </w:r>
      <w:r>
        <w:t>Three individuals posed as internet workers to distract a homeowner while stealing valuables. The need for vigilance and immediate reporting of suspicious activities was emphasized.</w:t>
      </w:r>
    </w:p>
    <w:p w14:paraId="0919C453" w14:textId="77777777" w:rsidR="004728A2" w:rsidRDefault="004728A2" w:rsidP="004728A2">
      <w:pPr>
        <w:pStyle w:val="Compact"/>
        <w:ind w:left="720"/>
        <w:rPr>
          <w:b/>
          <w:bCs/>
        </w:rPr>
      </w:pPr>
    </w:p>
    <w:p w14:paraId="18E91DEB" w14:textId="5CD82EDE" w:rsidR="004728A2" w:rsidRDefault="004728A2" w:rsidP="004728A2">
      <w:pPr>
        <w:pStyle w:val="Heading3"/>
      </w:pPr>
      <w:r>
        <w:t>3. Approval of Minutes, Payroll and Claims</w:t>
      </w:r>
    </w:p>
    <w:p w14:paraId="5E0A226E" w14:textId="52C1E69E" w:rsidR="004728A2" w:rsidRDefault="004728A2" w:rsidP="004728A2">
      <w:pPr>
        <w:pStyle w:val="Compact"/>
        <w:ind w:left="720"/>
      </w:pPr>
      <w:r w:rsidRPr="002335A4">
        <w:t xml:space="preserve">Commissioner Weaver made a motion to approve the </w:t>
      </w:r>
      <w:r>
        <w:t>Minutes from March 3</w:t>
      </w:r>
      <w:proofErr w:type="gramStart"/>
      <w:r w:rsidRPr="004728A2">
        <w:rPr>
          <w:vertAlign w:val="superscript"/>
        </w:rPr>
        <w:t>rd</w:t>
      </w:r>
      <w:r>
        <w:t xml:space="preserve">, </w:t>
      </w:r>
      <w:r w:rsidRPr="002335A4">
        <w:t xml:space="preserve"> Commissioner</w:t>
      </w:r>
      <w:proofErr w:type="gramEnd"/>
      <w:r w:rsidRPr="002335A4">
        <w:t xml:space="preserve"> Horner 2</w:t>
      </w:r>
      <w:proofErr w:type="gramStart"/>
      <w:r w:rsidRPr="002335A4">
        <w:rPr>
          <w:vertAlign w:val="superscript"/>
        </w:rPr>
        <w:t>nd</w:t>
      </w:r>
      <w:r w:rsidRPr="002335A4">
        <w:t xml:space="preserve"> </w:t>
      </w:r>
      <w:r>
        <w:t>.</w:t>
      </w:r>
      <w:proofErr w:type="gramEnd"/>
      <w:r>
        <w:t xml:space="preserve">  passed 3-0</w:t>
      </w:r>
    </w:p>
    <w:p w14:paraId="5EA9C471" w14:textId="77777777" w:rsidR="004728A2" w:rsidRDefault="004728A2" w:rsidP="004728A2">
      <w:pPr>
        <w:pStyle w:val="Compact"/>
        <w:ind w:left="720"/>
        <w:rPr>
          <w:b/>
          <w:bCs/>
        </w:rPr>
      </w:pPr>
    </w:p>
    <w:p w14:paraId="31E21EFC" w14:textId="6F62BBAC" w:rsidR="004728A2" w:rsidRDefault="004728A2" w:rsidP="004728A2">
      <w:pPr>
        <w:pStyle w:val="Compact"/>
        <w:ind w:left="720"/>
      </w:pPr>
      <w:r w:rsidRPr="002335A4">
        <w:t xml:space="preserve">Commissioner Weaver made a motion to approve </w:t>
      </w:r>
      <w:r>
        <w:t>claims</w:t>
      </w:r>
      <w:r w:rsidRPr="002335A4">
        <w:t>, Commissioner Horner 2</w:t>
      </w:r>
      <w:proofErr w:type="gramStart"/>
      <w:r w:rsidRPr="002335A4">
        <w:rPr>
          <w:vertAlign w:val="superscript"/>
        </w:rPr>
        <w:t>nd</w:t>
      </w:r>
      <w:r w:rsidRPr="002335A4">
        <w:t xml:space="preserve"> </w:t>
      </w:r>
      <w:r>
        <w:t>.</w:t>
      </w:r>
      <w:proofErr w:type="gramEnd"/>
      <w:r>
        <w:t xml:space="preserve">  passed 3-0</w:t>
      </w:r>
    </w:p>
    <w:p w14:paraId="5063373B" w14:textId="77777777" w:rsidR="00B238D9" w:rsidRDefault="00B238D9" w:rsidP="004728A2">
      <w:pPr>
        <w:pStyle w:val="Compact"/>
        <w:ind w:left="720"/>
      </w:pPr>
    </w:p>
    <w:p w14:paraId="7DD0C15B" w14:textId="71E8C341" w:rsidR="00B238D9" w:rsidRDefault="00B238D9" w:rsidP="00B238D9">
      <w:pPr>
        <w:pStyle w:val="Compact"/>
        <w:ind w:left="720"/>
      </w:pPr>
      <w:r w:rsidRPr="002335A4">
        <w:t>Commissioner</w:t>
      </w:r>
      <w:r>
        <w:t xml:space="preserve"> Horner </w:t>
      </w:r>
      <w:r w:rsidRPr="002335A4">
        <w:t xml:space="preserve">made a motion to approve </w:t>
      </w:r>
      <w:r>
        <w:t>payroll</w:t>
      </w:r>
      <w:r w:rsidRPr="002335A4">
        <w:t>, Commissioner Horner 2</w:t>
      </w:r>
      <w:proofErr w:type="gramStart"/>
      <w:r w:rsidRPr="002335A4">
        <w:rPr>
          <w:vertAlign w:val="superscript"/>
        </w:rPr>
        <w:t>nd</w:t>
      </w:r>
      <w:r w:rsidRPr="002335A4">
        <w:t xml:space="preserve"> </w:t>
      </w:r>
      <w:r>
        <w:t>.</w:t>
      </w:r>
      <w:proofErr w:type="gramEnd"/>
      <w:r>
        <w:t xml:space="preserve">  passed 3-0</w:t>
      </w:r>
    </w:p>
    <w:p w14:paraId="48088F4A" w14:textId="77777777" w:rsidR="00B238D9" w:rsidRDefault="00B238D9" w:rsidP="00B238D9">
      <w:pPr>
        <w:pStyle w:val="Compact"/>
        <w:ind w:left="720"/>
      </w:pPr>
    </w:p>
    <w:p w14:paraId="20839B5E" w14:textId="6306663C" w:rsidR="00B238D9" w:rsidRDefault="00B238D9" w:rsidP="00B238D9">
      <w:pPr>
        <w:pStyle w:val="Compact"/>
        <w:ind w:left="720"/>
      </w:pPr>
      <w:r w:rsidRPr="002335A4">
        <w:t>Commissioner</w:t>
      </w:r>
      <w:r>
        <w:t xml:space="preserve"> Weaver </w:t>
      </w:r>
      <w:r w:rsidRPr="002335A4">
        <w:t xml:space="preserve">made a motion to </w:t>
      </w:r>
      <w:r w:rsidR="000A4889">
        <w:t>Adjourn,</w:t>
      </w:r>
      <w:r w:rsidRPr="002335A4">
        <w:t xml:space="preserve"> Commissioner Horner 2</w:t>
      </w:r>
      <w:proofErr w:type="gramStart"/>
      <w:r w:rsidRPr="002335A4">
        <w:rPr>
          <w:vertAlign w:val="superscript"/>
        </w:rPr>
        <w:t>nd</w:t>
      </w:r>
      <w:r w:rsidRPr="002335A4">
        <w:t xml:space="preserve"> </w:t>
      </w:r>
      <w:r>
        <w:t>.</w:t>
      </w:r>
      <w:proofErr w:type="gramEnd"/>
      <w:r>
        <w:t xml:space="preserve">  passed 3-0</w:t>
      </w:r>
    </w:p>
    <w:p w14:paraId="05DD9401" w14:textId="77777777" w:rsidR="00B238D9" w:rsidRDefault="00B238D9" w:rsidP="00B238D9">
      <w:pPr>
        <w:pStyle w:val="Compact"/>
        <w:ind w:left="720"/>
      </w:pPr>
    </w:p>
    <w:p w14:paraId="21C713E8" w14:textId="77777777" w:rsidR="000A4889" w:rsidRDefault="000A4889" w:rsidP="000A4889">
      <w:pPr>
        <w:pStyle w:val="Compact"/>
        <w:rPr>
          <w:b/>
        </w:rPr>
      </w:pPr>
    </w:p>
    <w:p w14:paraId="58693FFC" w14:textId="77777777" w:rsidR="00E05803" w:rsidRDefault="00E05803" w:rsidP="000A4889">
      <w:pPr>
        <w:pStyle w:val="Compact"/>
        <w:rPr>
          <w:b/>
        </w:rPr>
      </w:pPr>
    </w:p>
    <w:p w14:paraId="1DD87450" w14:textId="07EE3EFC" w:rsidR="00E05803" w:rsidRDefault="00E05803" w:rsidP="000A4889">
      <w:pPr>
        <w:pStyle w:val="Compact"/>
        <w:rPr>
          <w:b/>
        </w:rPr>
      </w:pPr>
      <w:r>
        <w:rPr>
          <w:noProof/>
        </w:rPr>
        <w:lastRenderedPageBreak/>
        <w:drawing>
          <wp:inline distT="0" distB="0" distL="0" distR="0" wp14:anchorId="59F31094" wp14:editId="0B4D7625">
            <wp:extent cx="5486400" cy="7099935"/>
            <wp:effectExtent l="0" t="0" r="0" b="5715"/>
            <wp:docPr id="1410886316"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886316" name="Picture 1" descr="A close-up of a document&#10;&#10;AI-generated content may be incorrect."/>
                    <pic:cNvPicPr/>
                  </pic:nvPicPr>
                  <pic:blipFill>
                    <a:blip r:embed="rId5"/>
                    <a:stretch>
                      <a:fillRect/>
                    </a:stretch>
                  </pic:blipFill>
                  <pic:spPr>
                    <a:xfrm>
                      <a:off x="0" y="0"/>
                      <a:ext cx="5486400" cy="7099935"/>
                    </a:xfrm>
                    <a:prstGeom prst="rect">
                      <a:avLst/>
                    </a:prstGeom>
                  </pic:spPr>
                </pic:pic>
              </a:graphicData>
            </a:graphic>
          </wp:inline>
        </w:drawing>
      </w:r>
    </w:p>
    <w:p w14:paraId="68C761A9" w14:textId="77777777" w:rsidR="00E05803" w:rsidRDefault="00E05803" w:rsidP="000A4889">
      <w:pPr>
        <w:pStyle w:val="Compact"/>
        <w:rPr>
          <w:b/>
        </w:rPr>
      </w:pPr>
    </w:p>
    <w:sectPr w:rsidR="00E0580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86A27E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755483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73A2A4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633973548">
    <w:abstractNumId w:val="4"/>
  </w:num>
  <w:num w:numId="6" w16cid:durableId="425923071">
    <w:abstractNumId w:val="5"/>
  </w:num>
  <w:num w:numId="7" w16cid:durableId="1427965136">
    <w:abstractNumId w:val="5"/>
  </w:num>
  <w:num w:numId="8" w16cid:durableId="15081327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9133154">
    <w:abstractNumId w:val="5"/>
  </w:num>
  <w:num w:numId="10" w16cid:durableId="2501647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87497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12906"/>
    <w:rsid w:val="000A4889"/>
    <w:rsid w:val="000C1ABD"/>
    <w:rsid w:val="000D1E8A"/>
    <w:rsid w:val="000F3D3C"/>
    <w:rsid w:val="0011788E"/>
    <w:rsid w:val="00163995"/>
    <w:rsid w:val="00167011"/>
    <w:rsid w:val="001824E5"/>
    <w:rsid w:val="001A123C"/>
    <w:rsid w:val="001A30C6"/>
    <w:rsid w:val="001B0185"/>
    <w:rsid w:val="001B2E68"/>
    <w:rsid w:val="001E4E8A"/>
    <w:rsid w:val="002335A4"/>
    <w:rsid w:val="00264E52"/>
    <w:rsid w:val="00271600"/>
    <w:rsid w:val="00275E2C"/>
    <w:rsid w:val="00284976"/>
    <w:rsid w:val="00290063"/>
    <w:rsid w:val="002D5AAF"/>
    <w:rsid w:val="002E7F3A"/>
    <w:rsid w:val="002F56BD"/>
    <w:rsid w:val="003033C8"/>
    <w:rsid w:val="00305532"/>
    <w:rsid w:val="00315AC2"/>
    <w:rsid w:val="00336EAE"/>
    <w:rsid w:val="00337933"/>
    <w:rsid w:val="00353684"/>
    <w:rsid w:val="00365A06"/>
    <w:rsid w:val="00386B56"/>
    <w:rsid w:val="003E512C"/>
    <w:rsid w:val="003F6589"/>
    <w:rsid w:val="00402858"/>
    <w:rsid w:val="00455D51"/>
    <w:rsid w:val="004728A2"/>
    <w:rsid w:val="004804EF"/>
    <w:rsid w:val="004B1E78"/>
    <w:rsid w:val="004D308B"/>
    <w:rsid w:val="00512CA9"/>
    <w:rsid w:val="005140DE"/>
    <w:rsid w:val="00515E7E"/>
    <w:rsid w:val="005641A8"/>
    <w:rsid w:val="005646E9"/>
    <w:rsid w:val="0057446D"/>
    <w:rsid w:val="00584C65"/>
    <w:rsid w:val="005C33F3"/>
    <w:rsid w:val="005E198E"/>
    <w:rsid w:val="00605308"/>
    <w:rsid w:val="006203D4"/>
    <w:rsid w:val="006A413E"/>
    <w:rsid w:val="006B04C2"/>
    <w:rsid w:val="007453A1"/>
    <w:rsid w:val="007535F6"/>
    <w:rsid w:val="00757BF7"/>
    <w:rsid w:val="00786E81"/>
    <w:rsid w:val="007938B8"/>
    <w:rsid w:val="008033E1"/>
    <w:rsid w:val="0085162E"/>
    <w:rsid w:val="00865C7C"/>
    <w:rsid w:val="00886EE9"/>
    <w:rsid w:val="008C2262"/>
    <w:rsid w:val="00900CCC"/>
    <w:rsid w:val="00932E5F"/>
    <w:rsid w:val="00962302"/>
    <w:rsid w:val="00993CBA"/>
    <w:rsid w:val="009A3D3D"/>
    <w:rsid w:val="009B58B9"/>
    <w:rsid w:val="009E145E"/>
    <w:rsid w:val="00A21265"/>
    <w:rsid w:val="00A625F9"/>
    <w:rsid w:val="00A7127D"/>
    <w:rsid w:val="00A81885"/>
    <w:rsid w:val="00A82518"/>
    <w:rsid w:val="00A8796D"/>
    <w:rsid w:val="00AB1A36"/>
    <w:rsid w:val="00AC75E8"/>
    <w:rsid w:val="00AD4661"/>
    <w:rsid w:val="00AD4E46"/>
    <w:rsid w:val="00B221B6"/>
    <w:rsid w:val="00B238D9"/>
    <w:rsid w:val="00B34BC6"/>
    <w:rsid w:val="00B5019A"/>
    <w:rsid w:val="00BF11CC"/>
    <w:rsid w:val="00C1108E"/>
    <w:rsid w:val="00C14B89"/>
    <w:rsid w:val="00C334DF"/>
    <w:rsid w:val="00C865AB"/>
    <w:rsid w:val="00C9144D"/>
    <w:rsid w:val="00C94844"/>
    <w:rsid w:val="00DB673F"/>
    <w:rsid w:val="00DF529A"/>
    <w:rsid w:val="00E04222"/>
    <w:rsid w:val="00E05803"/>
    <w:rsid w:val="00E07649"/>
    <w:rsid w:val="00E244A0"/>
    <w:rsid w:val="00E64F6C"/>
    <w:rsid w:val="00EC331D"/>
    <w:rsid w:val="00F15494"/>
    <w:rsid w:val="00F62147"/>
    <w:rsid w:val="00F75CC4"/>
    <w:rsid w:val="00FC1DF5"/>
    <w:rsid w:val="00FC30D7"/>
    <w:rsid w:val="00FD44F7"/>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63860C8"/>
  <w15:docId w15:val="{8E692E80-491C-420F-A5BC-206D81B9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ListParagraph">
    <w:name w:val="List Paragraph"/>
    <w:basedOn w:val="Normal"/>
    <w:uiPriority w:val="99"/>
    <w:semiHidden/>
    <w:unhideWhenUsed/>
    <w:rsid w:val="00264E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36229">
      <w:bodyDiv w:val="1"/>
      <w:marLeft w:val="0"/>
      <w:marRight w:val="0"/>
      <w:marTop w:val="0"/>
      <w:marBottom w:val="0"/>
      <w:divBdr>
        <w:top w:val="none" w:sz="0" w:space="0" w:color="auto"/>
        <w:left w:val="none" w:sz="0" w:space="0" w:color="auto"/>
        <w:bottom w:val="none" w:sz="0" w:space="0" w:color="auto"/>
        <w:right w:val="none" w:sz="0" w:space="0" w:color="auto"/>
      </w:divBdr>
    </w:div>
    <w:div w:id="1105346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74</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Annette Phillippo</cp:lastModifiedBy>
  <cp:revision>2</cp:revision>
  <cp:lastPrinted>2025-03-16T17:14:00Z</cp:lastPrinted>
  <dcterms:created xsi:type="dcterms:W3CDTF">2025-05-18T21:36:00Z</dcterms:created>
  <dcterms:modified xsi:type="dcterms:W3CDTF">2025-05-18T21:36:00Z</dcterms:modified>
</cp:coreProperties>
</file>